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3ABA2" w14:textId="77777777" w:rsidR="00F52DA3" w:rsidRDefault="00F52DA3" w:rsidP="00314A5A">
      <w:pPr>
        <w:rPr>
          <w:rFonts w:ascii="Calibri" w:eastAsia="Calibri" w:hAnsi="Calibri"/>
          <w:b/>
          <w:bCs/>
          <w:sz w:val="20"/>
          <w:szCs w:val="20"/>
          <w:lang w:eastAsia="en-US"/>
        </w:rPr>
      </w:pPr>
    </w:p>
    <w:p w14:paraId="5F5A47EC" w14:textId="6B94AB17" w:rsidR="00135CBD" w:rsidRDefault="00CB1503" w:rsidP="00405D02">
      <w:pPr>
        <w:jc w:val="center"/>
        <w:rPr>
          <w:rFonts w:ascii="Calibri" w:eastAsia="Calibri" w:hAnsi="Calibri"/>
          <w:b/>
          <w:bCs/>
          <w:sz w:val="20"/>
          <w:szCs w:val="20"/>
          <w:lang w:eastAsia="en-US"/>
        </w:rPr>
      </w:pPr>
      <w:r>
        <w:rPr>
          <w:rFonts w:ascii="Calibri" w:eastAsia="Calibri" w:hAnsi="Calibri"/>
          <w:b/>
          <w:bCs/>
          <w:sz w:val="20"/>
          <w:szCs w:val="20"/>
          <w:lang w:eastAsia="en-US"/>
        </w:rPr>
        <w:t>ExWell Centre Location: ______________________</w:t>
      </w:r>
    </w:p>
    <w:p w14:paraId="19B7855F" w14:textId="417486C5" w:rsidR="00F52DA3" w:rsidRPr="00F52DA3" w:rsidRDefault="00F52DA3" w:rsidP="00F52DA3">
      <w:pPr>
        <w:jc w:val="center"/>
        <w:rPr>
          <w:rFonts w:ascii="Calibri" w:eastAsia="Calibri" w:hAnsi="Calibri"/>
          <w:b/>
          <w:bCs/>
          <w:sz w:val="20"/>
          <w:szCs w:val="20"/>
          <w:lang w:eastAsia="en-US"/>
        </w:rPr>
      </w:pPr>
      <w:r w:rsidRPr="00F52DA3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Please send </w:t>
      </w:r>
      <w:r w:rsidR="00CB1503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the </w:t>
      </w:r>
      <w:r w:rsidRPr="00F52DA3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completed form through either of the following; </w:t>
      </w:r>
    </w:p>
    <w:p w14:paraId="30843C7E" w14:textId="77777777" w:rsidR="00F52DA3" w:rsidRPr="00F52DA3" w:rsidRDefault="00F52DA3" w:rsidP="00F52DA3">
      <w:pPr>
        <w:numPr>
          <w:ilvl w:val="0"/>
          <w:numId w:val="27"/>
        </w:numPr>
        <w:contextualSpacing/>
        <w:jc w:val="center"/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</w:pPr>
      <w:proofErr w:type="spellStart"/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>Healthlink</w:t>
      </w:r>
      <w:proofErr w:type="spellEnd"/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 xml:space="preserve"> </w:t>
      </w:r>
    </w:p>
    <w:p w14:paraId="5C118357" w14:textId="77777777" w:rsidR="00F52DA3" w:rsidRPr="00F52DA3" w:rsidRDefault="00F52DA3" w:rsidP="00F52DA3">
      <w:pPr>
        <w:numPr>
          <w:ilvl w:val="0"/>
          <w:numId w:val="27"/>
        </w:numPr>
        <w:contextualSpacing/>
        <w:jc w:val="center"/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</w:pPr>
      <w:proofErr w:type="spellStart"/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>Healthmail</w:t>
      </w:r>
      <w:proofErr w:type="spellEnd"/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 xml:space="preserve"> - </w:t>
      </w:r>
      <w:hyperlink r:id="rId7" w:history="1">
        <w:r w:rsidRPr="00F52DA3">
          <w:rPr>
            <w:rFonts w:ascii="Calibri" w:eastAsia="Calibri" w:hAnsi="Calibri"/>
            <w:b/>
            <w:bCs/>
            <w:color w:val="000000"/>
            <w:sz w:val="20"/>
            <w:szCs w:val="20"/>
            <w:u w:val="single"/>
            <w:lang w:eastAsia="en-US"/>
          </w:rPr>
          <w:t>exwellmedical@healthmail.ie</w:t>
        </w:r>
      </w:hyperlink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 xml:space="preserve">  </w:t>
      </w:r>
    </w:p>
    <w:p w14:paraId="26E88B15" w14:textId="77777777" w:rsidR="00F52DA3" w:rsidRPr="00F52DA3" w:rsidRDefault="00F52DA3" w:rsidP="00F52DA3">
      <w:pPr>
        <w:numPr>
          <w:ilvl w:val="0"/>
          <w:numId w:val="27"/>
        </w:numPr>
        <w:contextualSpacing/>
        <w:jc w:val="center"/>
        <w:rPr>
          <w:rFonts w:ascii="Calibri" w:eastAsia="Calibri" w:hAnsi="Calibri"/>
          <w:b/>
          <w:bCs/>
          <w:color w:val="000000"/>
          <w:sz w:val="20"/>
          <w:szCs w:val="20"/>
          <w:lang w:val="en-GB" w:eastAsia="en-US"/>
        </w:rPr>
      </w:pPr>
      <w:hyperlink r:id="rId8" w:history="1">
        <w:r w:rsidRPr="00F52DA3">
          <w:rPr>
            <w:rFonts w:ascii="Calibri" w:eastAsia="Calibri" w:hAnsi="Calibri"/>
            <w:b/>
            <w:bCs/>
            <w:color w:val="000000"/>
            <w:sz w:val="20"/>
            <w:szCs w:val="20"/>
            <w:u w:val="single"/>
            <w:lang w:val="en-GB" w:eastAsia="en-US"/>
          </w:rPr>
          <w:t>referrals@exwell.ie</w:t>
        </w:r>
      </w:hyperlink>
    </w:p>
    <w:p w14:paraId="422C5C60" w14:textId="0A593A33" w:rsidR="00F52DA3" w:rsidRPr="00F52DA3" w:rsidRDefault="00F52DA3" w:rsidP="00F52DA3">
      <w:pPr>
        <w:numPr>
          <w:ilvl w:val="0"/>
          <w:numId w:val="27"/>
        </w:numPr>
        <w:contextualSpacing/>
        <w:jc w:val="center"/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</w:pPr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>Via post</w:t>
      </w:r>
      <w:r w:rsidR="00FD7289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>/</w:t>
      </w:r>
      <w:r w:rsidRPr="00F52DA3">
        <w:rPr>
          <w:rFonts w:ascii="Calibri" w:eastAsia="Calibri" w:hAnsi="Calibri"/>
          <w:b/>
          <w:bCs/>
          <w:color w:val="000000"/>
          <w:sz w:val="20"/>
          <w:szCs w:val="20"/>
          <w:lang w:eastAsia="en-US"/>
        </w:rPr>
        <w:t>delivery to – IWA, Blackheath Drive, Clontarf, Dublin 3. D03AW62</w:t>
      </w:r>
    </w:p>
    <w:p w14:paraId="3AE0AE1C" w14:textId="1C1A7612" w:rsidR="00F52DA3" w:rsidRPr="00F52DA3" w:rsidRDefault="00F52DA3" w:rsidP="00F52DA3">
      <w:pPr>
        <w:jc w:val="center"/>
        <w:rPr>
          <w:rFonts w:ascii="Calibri" w:eastAsia="Calibri" w:hAnsi="Calibri"/>
          <w:b/>
          <w:bCs/>
          <w:sz w:val="20"/>
          <w:szCs w:val="20"/>
          <w:lang w:eastAsia="en-US"/>
        </w:rPr>
      </w:pPr>
      <w:r w:rsidRPr="00F52DA3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The ExWell Medical team will then contact the patient to arrange an induction/assessment session which usually occurs within 4 weeks of receiving </w:t>
      </w:r>
      <w:r w:rsidR="00FD7289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a </w:t>
      </w:r>
      <w:r w:rsidRPr="00F52DA3">
        <w:rPr>
          <w:rFonts w:ascii="Calibri" w:eastAsia="Calibri" w:hAnsi="Calibri"/>
          <w:b/>
          <w:bCs/>
          <w:sz w:val="20"/>
          <w:szCs w:val="20"/>
          <w:lang w:eastAsia="en-US"/>
        </w:rPr>
        <w:t xml:space="preserve">referral. Please use block capitals and ensure ALL fields are completed. </w:t>
      </w:r>
    </w:p>
    <w:p w14:paraId="58843CD7" w14:textId="77777777" w:rsidR="00F52DA3" w:rsidRPr="00F52DA3" w:rsidRDefault="00F52DA3" w:rsidP="00F52DA3">
      <w:pPr>
        <w:jc w:val="center"/>
        <w:rPr>
          <w:rFonts w:ascii="Calibri" w:eastAsia="Calibri" w:hAnsi="Calibri"/>
          <w:b/>
          <w:bCs/>
          <w:sz w:val="20"/>
          <w:szCs w:val="20"/>
          <w:lang w:eastAsia="en-US"/>
        </w:rPr>
      </w:pP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3174"/>
        <w:gridCol w:w="2836"/>
        <w:gridCol w:w="4621"/>
      </w:tblGrid>
      <w:tr w:rsidR="00F52DA3" w:rsidRPr="00F52DA3" w14:paraId="10AB0DC7" w14:textId="77777777" w:rsidTr="00135CBD">
        <w:trPr>
          <w:trHeight w:val="275"/>
        </w:trPr>
        <w:tc>
          <w:tcPr>
            <w:tcW w:w="10631" w:type="dxa"/>
            <w:gridSpan w:val="3"/>
            <w:shd w:val="clear" w:color="auto" w:fill="00B050"/>
          </w:tcPr>
          <w:p w14:paraId="641EE7AF" w14:textId="77777777" w:rsidR="00F52DA3" w:rsidRPr="00F52DA3" w:rsidRDefault="00F52DA3" w:rsidP="00F52DA3">
            <w:pPr>
              <w:jc w:val="center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color w:val="FFFFFF"/>
                <w:sz w:val="22"/>
                <w:szCs w:val="22"/>
                <w:lang w:eastAsia="en-US"/>
              </w:rPr>
              <w:t>PATIENT DETAILS</w:t>
            </w:r>
          </w:p>
        </w:tc>
      </w:tr>
      <w:tr w:rsidR="00F52DA3" w:rsidRPr="00F52DA3" w14:paraId="0DC13D3E" w14:textId="77777777" w:rsidTr="00135CBD">
        <w:trPr>
          <w:trHeight w:val="268"/>
        </w:trPr>
        <w:tc>
          <w:tcPr>
            <w:tcW w:w="3174" w:type="dxa"/>
            <w:shd w:val="clear" w:color="auto" w:fill="FFFFFF"/>
          </w:tcPr>
          <w:p w14:paraId="0D3C3FAC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FULL NAME</w:t>
            </w:r>
          </w:p>
        </w:tc>
        <w:tc>
          <w:tcPr>
            <w:tcW w:w="7457" w:type="dxa"/>
            <w:gridSpan w:val="2"/>
            <w:shd w:val="clear" w:color="auto" w:fill="FFFFFF"/>
          </w:tcPr>
          <w:p w14:paraId="5B635BAF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</w:tc>
      </w:tr>
      <w:tr w:rsidR="00F52DA3" w:rsidRPr="00F52DA3" w14:paraId="6FEBE042" w14:textId="77777777" w:rsidTr="00135CBD">
        <w:trPr>
          <w:trHeight w:val="400"/>
        </w:trPr>
        <w:tc>
          <w:tcPr>
            <w:tcW w:w="3174" w:type="dxa"/>
          </w:tcPr>
          <w:p w14:paraId="49571FE1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EMAIL:</w:t>
            </w:r>
          </w:p>
        </w:tc>
        <w:tc>
          <w:tcPr>
            <w:tcW w:w="7457" w:type="dxa"/>
            <w:gridSpan w:val="2"/>
          </w:tcPr>
          <w:p w14:paraId="2E6EE8F6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</w:tc>
      </w:tr>
      <w:tr w:rsidR="00F52DA3" w:rsidRPr="00F52DA3" w14:paraId="67BF1BC3" w14:textId="77777777" w:rsidTr="00135CBD">
        <w:trPr>
          <w:trHeight w:val="275"/>
        </w:trPr>
        <w:tc>
          <w:tcPr>
            <w:tcW w:w="3174" w:type="dxa"/>
          </w:tcPr>
          <w:p w14:paraId="47073B56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EMERGENCY CONTACT</w:t>
            </w:r>
          </w:p>
        </w:tc>
        <w:tc>
          <w:tcPr>
            <w:tcW w:w="7457" w:type="dxa"/>
            <w:gridSpan w:val="2"/>
          </w:tcPr>
          <w:p w14:paraId="7B7C39B7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 xml:space="preserve">Name:                                        Number: </w:t>
            </w:r>
          </w:p>
        </w:tc>
      </w:tr>
      <w:tr w:rsidR="00F52DA3" w:rsidRPr="00F52DA3" w14:paraId="21E9DC00" w14:textId="77777777" w:rsidTr="00135CBD">
        <w:trPr>
          <w:trHeight w:val="241"/>
        </w:trPr>
        <w:tc>
          <w:tcPr>
            <w:tcW w:w="3174" w:type="dxa"/>
          </w:tcPr>
          <w:p w14:paraId="2998F277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 xml:space="preserve">ADDRESS:  </w:t>
            </w:r>
          </w:p>
        </w:tc>
        <w:tc>
          <w:tcPr>
            <w:tcW w:w="7457" w:type="dxa"/>
            <w:gridSpan w:val="2"/>
          </w:tcPr>
          <w:p w14:paraId="6B9A84E9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</w:tc>
      </w:tr>
      <w:tr w:rsidR="00F52DA3" w:rsidRPr="00F52DA3" w14:paraId="0FF8E50B" w14:textId="77777777" w:rsidTr="00135CBD">
        <w:trPr>
          <w:trHeight w:val="768"/>
        </w:trPr>
        <w:tc>
          <w:tcPr>
            <w:tcW w:w="3174" w:type="dxa"/>
          </w:tcPr>
          <w:p w14:paraId="23A9C17F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DATE OF BIRTH:</w:t>
            </w:r>
          </w:p>
        </w:tc>
        <w:tc>
          <w:tcPr>
            <w:tcW w:w="2836" w:type="dxa"/>
          </w:tcPr>
          <w:p w14:paraId="4270E247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Mob:</w:t>
            </w:r>
          </w:p>
        </w:tc>
        <w:tc>
          <w:tcPr>
            <w:tcW w:w="4621" w:type="dxa"/>
          </w:tcPr>
          <w:p w14:paraId="7FA5A005" w14:textId="77777777" w:rsidR="00F52DA3" w:rsidRPr="00F52DA3" w:rsidRDefault="00F52DA3" w:rsidP="00F52DA3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Landline:</w:t>
            </w:r>
          </w:p>
        </w:tc>
      </w:tr>
      <w:tr w:rsidR="00F52DA3" w:rsidRPr="00F52DA3" w14:paraId="36CE9837" w14:textId="77777777" w:rsidTr="00135CBD">
        <w:trPr>
          <w:trHeight w:val="275"/>
        </w:trPr>
        <w:tc>
          <w:tcPr>
            <w:tcW w:w="10631" w:type="dxa"/>
            <w:gridSpan w:val="3"/>
            <w:shd w:val="clear" w:color="auto" w:fill="00B050"/>
          </w:tcPr>
          <w:p w14:paraId="5A7788F9" w14:textId="77777777" w:rsidR="00F52DA3" w:rsidRPr="00F52DA3" w:rsidRDefault="00F52DA3" w:rsidP="00F52DA3">
            <w:pPr>
              <w:jc w:val="center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color w:val="FFFFFF"/>
                <w:sz w:val="22"/>
                <w:szCs w:val="22"/>
                <w:lang w:eastAsia="en-US"/>
              </w:rPr>
              <w:t>MEDICAL  CARER DETAILS</w:t>
            </w:r>
          </w:p>
        </w:tc>
      </w:tr>
      <w:tr w:rsidR="00F52DA3" w:rsidRPr="00F52DA3" w14:paraId="16F8C8E6" w14:textId="77777777" w:rsidTr="00135CBD">
        <w:trPr>
          <w:trHeight w:val="676"/>
        </w:trPr>
        <w:tc>
          <w:tcPr>
            <w:tcW w:w="3174" w:type="dxa"/>
          </w:tcPr>
          <w:p w14:paraId="0A7633E9" w14:textId="7F3FB215" w:rsidR="00F52DA3" w:rsidRPr="00F52DA3" w:rsidRDefault="00F52DA3" w:rsidP="00135CBD">
            <w:pPr>
              <w:jc w:val="right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REFERRING HEALTH PROFESSIONAL NAME</w:t>
            </w:r>
          </w:p>
        </w:tc>
        <w:tc>
          <w:tcPr>
            <w:tcW w:w="7457" w:type="dxa"/>
            <w:gridSpan w:val="2"/>
          </w:tcPr>
          <w:p w14:paraId="73B2371A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4D1470A8" w14:textId="77777777" w:rsidTr="00135CBD">
        <w:trPr>
          <w:trHeight w:val="504"/>
        </w:trPr>
        <w:tc>
          <w:tcPr>
            <w:tcW w:w="3174" w:type="dxa"/>
          </w:tcPr>
          <w:p w14:paraId="613FDB1F" w14:textId="77777777" w:rsidR="00F52DA3" w:rsidRPr="00F52DA3" w:rsidRDefault="00F52DA3" w:rsidP="00F52DA3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 xml:space="preserve">HOSPITAL / CLINIC </w:t>
            </w:r>
          </w:p>
          <w:p w14:paraId="69C61D9C" w14:textId="77777777" w:rsidR="00F52DA3" w:rsidRPr="00F52DA3" w:rsidRDefault="00F52DA3" w:rsidP="00F52DA3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457" w:type="dxa"/>
            <w:gridSpan w:val="2"/>
          </w:tcPr>
          <w:p w14:paraId="706AD258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F52DA3" w:rsidRPr="00F52DA3" w14:paraId="4FA76300" w14:textId="77777777" w:rsidTr="00135CBD">
        <w:trPr>
          <w:trHeight w:val="561"/>
        </w:trPr>
        <w:tc>
          <w:tcPr>
            <w:tcW w:w="3174" w:type="dxa"/>
            <w:tcBorders>
              <w:bottom w:val="single" w:sz="4" w:space="0" w:color="auto"/>
            </w:tcBorders>
          </w:tcPr>
          <w:p w14:paraId="2432AC15" w14:textId="77777777" w:rsidR="00F52DA3" w:rsidRPr="00F52DA3" w:rsidRDefault="00F52DA3" w:rsidP="00F52DA3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CONTACT</w:t>
            </w:r>
          </w:p>
          <w:p w14:paraId="47006D4E" w14:textId="77777777" w:rsidR="00F52DA3" w:rsidRPr="00F52DA3" w:rsidRDefault="00F52DA3" w:rsidP="00F52DA3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14:paraId="766E34B5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Tel:</w:t>
            </w:r>
          </w:p>
        </w:tc>
        <w:tc>
          <w:tcPr>
            <w:tcW w:w="4621" w:type="dxa"/>
            <w:tcBorders>
              <w:bottom w:val="single" w:sz="4" w:space="0" w:color="auto"/>
            </w:tcBorders>
          </w:tcPr>
          <w:p w14:paraId="7CE8E8C1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email:</w:t>
            </w:r>
          </w:p>
          <w:p w14:paraId="0E362EA0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F52DA3" w:rsidRPr="00F52DA3" w14:paraId="7C48DA78" w14:textId="77777777" w:rsidTr="00135CBD">
        <w:trPr>
          <w:trHeight w:val="561"/>
        </w:trPr>
        <w:tc>
          <w:tcPr>
            <w:tcW w:w="3174" w:type="dxa"/>
          </w:tcPr>
          <w:p w14:paraId="638DDDA6" w14:textId="77777777" w:rsidR="00F52DA3" w:rsidRPr="00F52DA3" w:rsidRDefault="00F52DA3" w:rsidP="00F52DA3">
            <w:pPr>
              <w:jc w:val="right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GP NAME (IF DIFFERENT TO ABOVE)</w:t>
            </w:r>
          </w:p>
        </w:tc>
        <w:tc>
          <w:tcPr>
            <w:tcW w:w="7457" w:type="dxa"/>
            <w:gridSpan w:val="2"/>
          </w:tcPr>
          <w:p w14:paraId="547D23A9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  <w:p w14:paraId="5FCDFBFC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78ED39B0" w14:textId="77777777" w:rsidTr="00135CBD">
        <w:trPr>
          <w:trHeight w:val="584"/>
        </w:trPr>
        <w:tc>
          <w:tcPr>
            <w:tcW w:w="3174" w:type="dxa"/>
          </w:tcPr>
          <w:p w14:paraId="1274E134" w14:textId="1958040A" w:rsidR="00F52DA3" w:rsidRPr="00F52DA3" w:rsidRDefault="00F52DA3" w:rsidP="00135CBD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ADDRESS</w:t>
            </w:r>
          </w:p>
        </w:tc>
        <w:tc>
          <w:tcPr>
            <w:tcW w:w="7457" w:type="dxa"/>
            <w:gridSpan w:val="2"/>
          </w:tcPr>
          <w:p w14:paraId="28F03766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  <w:p w14:paraId="2289FDAD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  <w:p w14:paraId="22D5A37A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F52DA3" w:rsidRPr="00F52DA3" w14:paraId="328BEC95" w14:textId="77777777" w:rsidTr="00135CBD">
        <w:trPr>
          <w:trHeight w:val="624"/>
        </w:trPr>
        <w:tc>
          <w:tcPr>
            <w:tcW w:w="3174" w:type="dxa"/>
          </w:tcPr>
          <w:p w14:paraId="6A141922" w14:textId="2FCE8141" w:rsidR="00135CBD" w:rsidRPr="00F52DA3" w:rsidRDefault="00F52DA3" w:rsidP="00135CBD">
            <w:pPr>
              <w:jc w:val="right"/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CONTACTS</w:t>
            </w:r>
          </w:p>
        </w:tc>
        <w:tc>
          <w:tcPr>
            <w:tcW w:w="2836" w:type="dxa"/>
          </w:tcPr>
          <w:p w14:paraId="604277A9" w14:textId="3799AC70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Tel:</w:t>
            </w:r>
          </w:p>
        </w:tc>
        <w:tc>
          <w:tcPr>
            <w:tcW w:w="4621" w:type="dxa"/>
          </w:tcPr>
          <w:p w14:paraId="1480F6E2" w14:textId="3B25CB1C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proofErr w:type="spellStart"/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Healthmail</w:t>
            </w:r>
            <w:proofErr w:type="spellEnd"/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/email:</w:t>
            </w:r>
          </w:p>
        </w:tc>
      </w:tr>
      <w:tr w:rsidR="00F52DA3" w:rsidRPr="00F52DA3" w14:paraId="3DFF6073" w14:textId="77777777" w:rsidTr="00135CBD">
        <w:trPr>
          <w:trHeight w:val="275"/>
        </w:trPr>
        <w:tc>
          <w:tcPr>
            <w:tcW w:w="10631" w:type="dxa"/>
            <w:gridSpan w:val="3"/>
            <w:shd w:val="clear" w:color="auto" w:fill="00B050"/>
          </w:tcPr>
          <w:p w14:paraId="3CFFD79C" w14:textId="77777777" w:rsidR="00F52DA3" w:rsidRPr="00F52DA3" w:rsidRDefault="00F52DA3" w:rsidP="00F52DA3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color w:val="FFFFFF"/>
                <w:sz w:val="22"/>
                <w:szCs w:val="22"/>
                <w:lang w:eastAsia="en-US"/>
              </w:rPr>
              <w:t>MEDICAL DETAILS</w:t>
            </w:r>
          </w:p>
        </w:tc>
      </w:tr>
      <w:tr w:rsidR="00F52DA3" w:rsidRPr="00F52DA3" w14:paraId="7ACBA784" w14:textId="77777777" w:rsidTr="00135CBD">
        <w:trPr>
          <w:trHeight w:val="768"/>
        </w:trPr>
        <w:tc>
          <w:tcPr>
            <w:tcW w:w="3174" w:type="dxa"/>
          </w:tcPr>
          <w:p w14:paraId="4555CBC4" w14:textId="525D41C8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MAIN CHRONIC ILLNESS DIAGNOSIS</w:t>
            </w:r>
          </w:p>
        </w:tc>
        <w:tc>
          <w:tcPr>
            <w:tcW w:w="7457" w:type="dxa"/>
            <w:gridSpan w:val="2"/>
          </w:tcPr>
          <w:p w14:paraId="0776FCC4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584F022A" w14:textId="77777777" w:rsidTr="00135CBD">
        <w:trPr>
          <w:trHeight w:val="516"/>
        </w:trPr>
        <w:tc>
          <w:tcPr>
            <w:tcW w:w="3174" w:type="dxa"/>
          </w:tcPr>
          <w:p w14:paraId="32216897" w14:textId="454BB293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STAGING (IF CANCER)</w:t>
            </w:r>
          </w:p>
        </w:tc>
        <w:tc>
          <w:tcPr>
            <w:tcW w:w="7457" w:type="dxa"/>
            <w:gridSpan w:val="2"/>
          </w:tcPr>
          <w:p w14:paraId="46B63D00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1E23FFC3" w14:textId="77777777" w:rsidTr="00135CBD">
        <w:trPr>
          <w:trHeight w:val="768"/>
        </w:trPr>
        <w:tc>
          <w:tcPr>
            <w:tcW w:w="3174" w:type="dxa"/>
          </w:tcPr>
          <w:p w14:paraId="17766FFA" w14:textId="0F47C6D1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CO-MORBIDITIE</w:t>
            </w:r>
            <w:r w:rsidR="00135CBD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S</w:t>
            </w:r>
          </w:p>
        </w:tc>
        <w:tc>
          <w:tcPr>
            <w:tcW w:w="7457" w:type="dxa"/>
            <w:gridSpan w:val="2"/>
          </w:tcPr>
          <w:p w14:paraId="35B28EFB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0FAC291F" w14:textId="77777777" w:rsidTr="00135CBD">
        <w:trPr>
          <w:trHeight w:val="655"/>
        </w:trPr>
        <w:tc>
          <w:tcPr>
            <w:tcW w:w="3174" w:type="dxa"/>
          </w:tcPr>
          <w:p w14:paraId="6617A7BD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MEDICATIONS</w:t>
            </w:r>
          </w:p>
        </w:tc>
        <w:tc>
          <w:tcPr>
            <w:tcW w:w="7457" w:type="dxa"/>
            <w:gridSpan w:val="2"/>
          </w:tcPr>
          <w:p w14:paraId="348AFDF0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  <w:p w14:paraId="533CB8D4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  <w:p w14:paraId="5B8B7248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F52DA3" w:rsidRPr="00F52DA3" w14:paraId="03D24E11" w14:textId="77777777" w:rsidTr="00135CBD">
        <w:trPr>
          <w:trHeight w:val="286"/>
        </w:trPr>
        <w:tc>
          <w:tcPr>
            <w:tcW w:w="3174" w:type="dxa"/>
          </w:tcPr>
          <w:p w14:paraId="5AB2527E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  <w:r w:rsidRPr="00F52DA3"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  <w:t>COMMENTS</w:t>
            </w:r>
          </w:p>
          <w:p w14:paraId="2C3DE076" w14:textId="77777777" w:rsidR="00F52DA3" w:rsidRPr="00F52DA3" w:rsidRDefault="00F52DA3" w:rsidP="00F52DA3">
            <w:pPr>
              <w:rPr>
                <w:rFonts w:ascii="Calibri" w:eastAsia="Calibri" w:hAnsi="Calibr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457" w:type="dxa"/>
            <w:gridSpan w:val="2"/>
          </w:tcPr>
          <w:p w14:paraId="5CD8CA35" w14:textId="77777777" w:rsidR="00F52DA3" w:rsidRPr="00F52DA3" w:rsidRDefault="00F52DA3" w:rsidP="00F52DA3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</w:tbl>
    <w:p w14:paraId="495FB6B1" w14:textId="77777777" w:rsidR="00135CBD" w:rsidRDefault="00135CBD" w:rsidP="00F52DA3">
      <w:pPr>
        <w:rPr>
          <w:rFonts w:ascii="Calibri" w:eastAsia="Calibri" w:hAnsi="Calibri"/>
          <w:b/>
          <w:sz w:val="22"/>
          <w:szCs w:val="22"/>
          <w:lang w:eastAsia="en-US"/>
        </w:rPr>
      </w:pPr>
      <w:r>
        <w:rPr>
          <w:rFonts w:ascii="Calibri" w:eastAsia="Calibri" w:hAnsi="Calibri"/>
          <w:b/>
          <w:sz w:val="22"/>
          <w:szCs w:val="22"/>
          <w:lang w:eastAsia="en-US"/>
        </w:rPr>
        <w:t xml:space="preserve">   </w:t>
      </w:r>
    </w:p>
    <w:p w14:paraId="2AA2C1AD" w14:textId="5A878841" w:rsidR="00825E12" w:rsidRPr="00887436" w:rsidRDefault="00135CBD" w:rsidP="00F52DA3">
      <w:pPr>
        <w:rPr>
          <w:rFonts w:ascii="Calibri" w:eastAsia="Calibri" w:hAnsi="Calibri"/>
          <w:b/>
          <w:sz w:val="22"/>
          <w:szCs w:val="22"/>
          <w:lang w:eastAsia="en-US"/>
        </w:rPr>
        <w:sectPr w:rsidR="00825E12" w:rsidRPr="00887436">
          <w:headerReference w:type="default" r:id="rId9"/>
          <w:footerReference w:type="default" r:id="rId10"/>
          <w:headerReference w:type="first" r:id="rId11"/>
          <w:pgSz w:w="12240" w:h="15840" w:code="1"/>
          <w:pgMar w:top="720" w:right="720" w:bottom="720" w:left="720" w:header="720" w:footer="979" w:gutter="0"/>
          <w:cols w:space="720"/>
          <w:titlePg/>
          <w:docGrid w:linePitch="360"/>
        </w:sectPr>
      </w:pPr>
      <w:r>
        <w:rPr>
          <w:rFonts w:ascii="Calibri" w:eastAsia="Calibri" w:hAnsi="Calibri"/>
          <w:b/>
          <w:sz w:val="22"/>
          <w:szCs w:val="22"/>
          <w:lang w:eastAsia="en-US"/>
        </w:rPr>
        <w:t xml:space="preserve">  </w:t>
      </w:r>
      <w:r w:rsidR="00F52DA3" w:rsidRPr="00F52DA3">
        <w:rPr>
          <w:rFonts w:ascii="Calibri" w:eastAsia="Calibri" w:hAnsi="Calibri"/>
          <w:b/>
          <w:sz w:val="22"/>
          <w:szCs w:val="22"/>
          <w:lang w:eastAsia="en-US"/>
        </w:rPr>
        <w:t xml:space="preserve">SIGNED (Referring Health Professional): _____________________  DATE: ___ /___ </w:t>
      </w:r>
    </w:p>
    <w:p w14:paraId="4EC8E6B0" w14:textId="77777777" w:rsidR="00014AAE" w:rsidRDefault="00014AAE" w:rsidP="00314A5A">
      <w:pPr>
        <w:rPr>
          <w:rFonts w:ascii="Calibri Light" w:eastAsia="Calibri Light" w:hAnsi="Calibri Light" w:cs="Calibri Light"/>
          <w:b/>
          <w:bCs/>
          <w:color w:val="002060"/>
          <w:u w:val="single"/>
        </w:rPr>
      </w:pPr>
      <w:bookmarkStart w:id="1" w:name="_Hlk121143983"/>
      <w:bookmarkStart w:id="2" w:name="_Hlk121140716"/>
      <w:bookmarkEnd w:id="1"/>
      <w:bookmarkEnd w:id="2"/>
    </w:p>
    <w:sectPr w:rsidR="00014AA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7A6F9" w14:textId="77777777" w:rsidR="00763A2D" w:rsidRDefault="00763A2D">
      <w:r>
        <w:separator/>
      </w:r>
    </w:p>
  </w:endnote>
  <w:endnote w:type="continuationSeparator" w:id="0">
    <w:p w14:paraId="3829247D" w14:textId="77777777" w:rsidR="00763A2D" w:rsidRDefault="00763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6497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72C73" w14:textId="77777777" w:rsidR="00825E12" w:rsidRDefault="00825E1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426990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9AB62E" w14:textId="77777777" w:rsidR="00C950BA" w:rsidRDefault="00FF319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4BF38D" w14:textId="77777777" w:rsidR="00C950BA" w:rsidRDefault="00C950BA">
    <w:pPr>
      <w:pStyle w:val="Footer"/>
      <w:ind w:right="360"/>
    </w:pPr>
  </w:p>
  <w:p w14:paraId="52CB5731" w14:textId="77777777" w:rsidR="00681C31" w:rsidRDefault="00681C31"/>
  <w:p w14:paraId="5DDCCD03" w14:textId="77777777" w:rsidR="00681C31" w:rsidRDefault="00681C31"/>
  <w:p w14:paraId="1A874D08" w14:textId="77777777" w:rsidR="004E28D1" w:rsidRDefault="004E28D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25F19" w14:textId="77777777" w:rsidR="00C950BA" w:rsidRPr="00435849" w:rsidRDefault="00FF3192">
    <w:pPr>
      <w:pStyle w:val="Footer"/>
      <w:framePr w:wrap="none" w:vAnchor="text" w:hAnchor="page" w:x="10841" w:y="362"/>
      <w:rPr>
        <w:rStyle w:val="PageNumber"/>
        <w:color w:val="FFFFFF" w:themeColor="background1"/>
      </w:rPr>
    </w:pPr>
    <w:r>
      <w:rPr>
        <w:rStyle w:val="PageNumber"/>
        <w:color w:val="FFFFFF" w:themeColor="background1"/>
      </w:rPr>
      <w:t xml:space="preserve">Page </w:t>
    </w:r>
    <w:sdt>
      <w:sdtPr>
        <w:rPr>
          <w:rStyle w:val="PageNumber"/>
          <w:color w:val="FFFFFF" w:themeColor="background1"/>
        </w:rPr>
        <w:id w:val="-47814727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435849">
          <w:rPr>
            <w:rStyle w:val="PageNumber"/>
            <w:color w:val="FFFFFF" w:themeColor="background1"/>
          </w:rPr>
          <w:fldChar w:fldCharType="begin"/>
        </w:r>
        <w:r w:rsidRPr="00435849">
          <w:rPr>
            <w:rStyle w:val="PageNumber"/>
            <w:color w:val="FFFFFF" w:themeColor="background1"/>
          </w:rPr>
          <w:instrText xml:space="preserve"> PAGE </w:instrText>
        </w:r>
        <w:r w:rsidRPr="00435849">
          <w:rPr>
            <w:rStyle w:val="PageNumber"/>
            <w:color w:val="FFFFFF" w:themeColor="background1"/>
          </w:rPr>
          <w:fldChar w:fldCharType="separate"/>
        </w:r>
        <w:r w:rsidRPr="00435849">
          <w:rPr>
            <w:rStyle w:val="PageNumber"/>
            <w:noProof/>
            <w:color w:val="FFFFFF" w:themeColor="background1"/>
          </w:rPr>
          <w:t>2</w:t>
        </w:r>
        <w:r w:rsidRPr="00435849">
          <w:rPr>
            <w:rStyle w:val="PageNumber"/>
            <w:color w:val="FFFFFF" w:themeColor="background1"/>
          </w:rPr>
          <w:fldChar w:fldCharType="end"/>
        </w:r>
      </w:sdtContent>
    </w:sdt>
  </w:p>
  <w:p w14:paraId="1706EBF8" w14:textId="77777777" w:rsidR="00C950BA" w:rsidRDefault="00C950BA">
    <w:pPr>
      <w:pStyle w:val="Footer"/>
      <w:ind w:right="360"/>
    </w:pPr>
  </w:p>
  <w:p w14:paraId="7F97512C" w14:textId="77777777" w:rsidR="00681C31" w:rsidRDefault="00681C31"/>
  <w:p w14:paraId="6B11FB25" w14:textId="77777777" w:rsidR="00681C31" w:rsidRDefault="00681C31"/>
  <w:p w14:paraId="7C191004" w14:textId="77777777" w:rsidR="004E28D1" w:rsidRDefault="004E28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D036C" w14:textId="77777777" w:rsidR="00763A2D" w:rsidRDefault="00763A2D">
      <w:r>
        <w:separator/>
      </w:r>
    </w:p>
  </w:footnote>
  <w:footnote w:type="continuationSeparator" w:id="0">
    <w:p w14:paraId="5B69A65A" w14:textId="77777777" w:rsidR="00763A2D" w:rsidRDefault="00763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D871" w14:textId="5E4FB959" w:rsidR="00F52DA3" w:rsidRPr="00A03DC3" w:rsidRDefault="00135CBD" w:rsidP="00FD7289">
    <w:pPr>
      <w:pStyle w:val="Header"/>
      <w:jc w:val="center"/>
      <w:rPr>
        <w:b/>
        <w:bCs/>
        <w:sz w:val="40"/>
        <w:szCs w:val="40"/>
      </w:rPr>
    </w:pPr>
    <w:r w:rsidRPr="00781EFB">
      <w:rPr>
        <w:b/>
        <w:bCs/>
        <w:noProof/>
        <w:sz w:val="40"/>
        <w:szCs w:val="40"/>
      </w:rPr>
      <w:pict w14:anchorId="18E70F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alt="Main Doc BG Image" style="position:absolute;left:0;text-align:left;margin-left:-43.35pt;margin-top:-60.5pt;width:619pt;height:856.7pt;z-index:-251654144;visibility:visible;mso-wrap-edited:f;mso-position-horizontal-relative:margin;mso-position-vertical-relative:margin" o:allowincell="f">
          <v:imagedata r:id="rId1" o:title="Main Doc BG Image"/>
          <o:lock v:ext="edit" rotation="t" cropping="t" verticies="t" grouping="t"/>
          <w10:wrap anchorx="margin" anchory="margin"/>
        </v:shape>
      </w:pict>
    </w:r>
    <w:bookmarkStart w:id="0" w:name="_Hlk149315877"/>
    <w:r w:rsidR="00887436" w:rsidRPr="00781EFB">
      <w:rPr>
        <w:b/>
        <w:bCs/>
        <w:sz w:val="40"/>
        <w:szCs w:val="40"/>
      </w:rPr>
      <w:t>E</w:t>
    </w:r>
    <w:r w:rsidR="00887436" w:rsidRPr="00781EFB">
      <w:rPr>
        <w:b/>
        <w:bCs/>
        <w:sz w:val="36"/>
        <w:szCs w:val="36"/>
      </w:rPr>
      <w:t>x</w:t>
    </w:r>
    <w:r w:rsidR="00887436" w:rsidRPr="00A03DC3">
      <w:rPr>
        <w:b/>
        <w:bCs/>
        <w:sz w:val="40"/>
        <w:szCs w:val="40"/>
      </w:rPr>
      <w:t xml:space="preserve">Well Medical Referral </w:t>
    </w:r>
    <w:bookmarkEnd w:id="0"/>
    <w:r w:rsidR="00887436" w:rsidRPr="00A03DC3">
      <w:rPr>
        <w:b/>
        <w:bCs/>
        <w:sz w:val="40"/>
        <w:szCs w:val="40"/>
      </w:rPr>
      <w:t>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7EE74" w14:textId="68B479A4" w:rsidR="00405D02" w:rsidRDefault="00405D02" w:rsidP="00405D02">
    <w:pPr>
      <w:pStyle w:val="Header"/>
      <w:jc w:val="center"/>
    </w:pPr>
    <w:r w:rsidRPr="00781EFB">
      <w:rPr>
        <w:b/>
        <w:bCs/>
        <w:sz w:val="40"/>
        <w:szCs w:val="40"/>
      </w:rPr>
      <w:t>E</w:t>
    </w:r>
    <w:r w:rsidRPr="00781EFB">
      <w:rPr>
        <w:b/>
        <w:bCs/>
        <w:sz w:val="36"/>
        <w:szCs w:val="36"/>
      </w:rPr>
      <w:t>x</w:t>
    </w:r>
    <w:r w:rsidRPr="00A03DC3">
      <w:rPr>
        <w:b/>
        <w:bCs/>
        <w:sz w:val="40"/>
        <w:szCs w:val="40"/>
      </w:rPr>
      <w:t xml:space="preserve">Well Medical Referral </w:t>
    </w:r>
    <w:r>
      <w:rPr>
        <w:noProof/>
      </w:rPr>
      <w:drawing>
        <wp:anchor distT="0" distB="0" distL="114300" distR="114300" simplePos="0" relativeHeight="251663360" behindDoc="1" locked="0" layoutInCell="0" allowOverlap="1" wp14:anchorId="18E70F84" wp14:editId="23867CE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7151" cy="10037379"/>
          <wp:effectExtent l="0" t="0" r="0" b="2540"/>
          <wp:wrapNone/>
          <wp:docPr id="581038406" name="Picture 3" descr="Main Doc BG Image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in Doc BG Image"/>
                  <pic:cNvPicPr>
                    <a:picLocks noGrp="1" noRot="1" noChangeAspect="1" noEditPoints="1" noChangeArrowheads="1" noCrop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1935" cy="10043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sz w:val="40"/>
        <w:szCs w:val="40"/>
      </w:rPr>
      <w:t>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25206" w14:textId="77777777" w:rsidR="00C950BA" w:rsidRDefault="00405D02">
    <w:pPr>
      <w:pStyle w:val="Header"/>
    </w:pPr>
    <w:r>
      <w:rPr>
        <w:noProof/>
      </w:rPr>
      <w:pict w14:anchorId="13E024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19507" o:spid="_x0000_s1027" type="#_x0000_t75" alt="Main Doc BG Image" style="position:absolute;margin-left:0;margin-top:0;width:598pt;height:844pt;z-index:-251656192;visibility:visible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ain Doc BG Image"/>
          <o:lock v:ext="edit" rotation="t" cropping="t" verticies="t" grouping="t"/>
          <w10:wrap anchorx="margin" anchory="margin"/>
        </v:shape>
      </w:pict>
    </w:r>
  </w:p>
  <w:p w14:paraId="629175B6" w14:textId="77777777" w:rsidR="00681C31" w:rsidRDefault="00681C31"/>
  <w:p w14:paraId="015DB68A" w14:textId="77777777" w:rsidR="00681C31" w:rsidRDefault="00681C31"/>
  <w:p w14:paraId="32656185" w14:textId="77777777" w:rsidR="004E28D1" w:rsidRDefault="004E28D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EEEBF" w14:textId="77777777" w:rsidR="00C950BA" w:rsidRDefault="00405D02">
    <w:pPr>
      <w:pStyle w:val="Header"/>
    </w:pPr>
    <w:r>
      <w:rPr>
        <w:noProof/>
      </w:rPr>
      <w:pict w14:anchorId="18E70F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19508" o:spid="_x0000_s1026" type="#_x0000_t75" alt="Main Doc BG Image" style="position:absolute;margin-left:0;margin-top:0;width:598pt;height:844pt;z-index:-251655168;visibility:visible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ain Doc BG Image"/>
          <o:lock v:ext="edit" rotation="t" cropping="t" verticies="t" grouping="t"/>
          <w10:wrap anchorx="margin" anchory="margin"/>
        </v:shape>
      </w:pict>
    </w:r>
  </w:p>
  <w:p w14:paraId="5E8A0E48" w14:textId="77777777" w:rsidR="00681C31" w:rsidRDefault="00681C31"/>
  <w:p w14:paraId="7152B93E" w14:textId="77777777" w:rsidR="00681C31" w:rsidRDefault="00681C31"/>
  <w:p w14:paraId="6819687E" w14:textId="77777777" w:rsidR="004E28D1" w:rsidRDefault="004E28D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8228" w14:textId="77777777" w:rsidR="00C950BA" w:rsidRDefault="00405D02">
    <w:pPr>
      <w:pStyle w:val="Header"/>
    </w:pPr>
    <w:r>
      <w:rPr>
        <w:noProof/>
      </w:rPr>
      <w:pict w14:anchorId="734AF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19506" o:spid="_x0000_s1025" type="#_x0000_t75" alt="Main Doc BG Image" style="position:absolute;margin-left:0;margin-top:0;width:598pt;height:844pt;z-index:-251657216;visibility:visible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ain Doc BG Image"/>
          <o:lock v:ext="edit" rotation="t" cropping="t" verticies="t" grouping="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854"/>
    <w:multiLevelType w:val="hybridMultilevel"/>
    <w:tmpl w:val="A2EA620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67577"/>
    <w:multiLevelType w:val="hybridMultilevel"/>
    <w:tmpl w:val="6A80340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E7ACB"/>
    <w:multiLevelType w:val="hybridMultilevel"/>
    <w:tmpl w:val="B094AB8A"/>
    <w:lvl w:ilvl="0" w:tplc="776870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F594D"/>
    <w:multiLevelType w:val="hybridMultilevel"/>
    <w:tmpl w:val="848C6FC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C0CE5"/>
    <w:multiLevelType w:val="hybridMultilevel"/>
    <w:tmpl w:val="F14EC5D6"/>
    <w:lvl w:ilvl="0" w:tplc="1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21B46B9"/>
    <w:multiLevelType w:val="hybridMultilevel"/>
    <w:tmpl w:val="BC64EB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74F3F"/>
    <w:multiLevelType w:val="hybridMultilevel"/>
    <w:tmpl w:val="D4E4C31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13A25"/>
    <w:multiLevelType w:val="hybridMultilevel"/>
    <w:tmpl w:val="D5EC3C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06123"/>
    <w:multiLevelType w:val="hybridMultilevel"/>
    <w:tmpl w:val="862484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57D32"/>
    <w:multiLevelType w:val="hybridMultilevel"/>
    <w:tmpl w:val="943EB2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441B8"/>
    <w:multiLevelType w:val="hybridMultilevel"/>
    <w:tmpl w:val="279C01F2"/>
    <w:lvl w:ilvl="0" w:tplc="09C07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9148E"/>
    <w:multiLevelType w:val="hybridMultilevel"/>
    <w:tmpl w:val="77C4F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A86EED"/>
    <w:multiLevelType w:val="hybridMultilevel"/>
    <w:tmpl w:val="6AC6A028"/>
    <w:lvl w:ilvl="0" w:tplc="FE2689A0">
      <w:start w:val="8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A16D5"/>
    <w:multiLevelType w:val="hybridMultilevel"/>
    <w:tmpl w:val="A2D2C1FC"/>
    <w:lvl w:ilvl="0" w:tplc="8C1A4F1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  <w:sz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9262B"/>
    <w:multiLevelType w:val="hybridMultilevel"/>
    <w:tmpl w:val="FB30E2BC"/>
    <w:lvl w:ilvl="0" w:tplc="304EAE1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43E3E76"/>
    <w:multiLevelType w:val="hybridMultilevel"/>
    <w:tmpl w:val="0870148E"/>
    <w:lvl w:ilvl="0" w:tplc="304EA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E01D24"/>
    <w:multiLevelType w:val="hybridMultilevel"/>
    <w:tmpl w:val="5A66630C"/>
    <w:lvl w:ilvl="0" w:tplc="18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7" w15:restartNumberingAfterBreak="0">
    <w:nsid w:val="542435C0"/>
    <w:multiLevelType w:val="hybridMultilevel"/>
    <w:tmpl w:val="A7D4FF7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078DC"/>
    <w:multiLevelType w:val="hybridMultilevel"/>
    <w:tmpl w:val="B974306E"/>
    <w:lvl w:ilvl="0" w:tplc="304EA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17D43"/>
    <w:multiLevelType w:val="hybridMultilevel"/>
    <w:tmpl w:val="848C6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52452"/>
    <w:multiLevelType w:val="hybridMultilevel"/>
    <w:tmpl w:val="848C6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916A4"/>
    <w:multiLevelType w:val="hybridMultilevel"/>
    <w:tmpl w:val="8F869B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13B03"/>
    <w:multiLevelType w:val="hybridMultilevel"/>
    <w:tmpl w:val="2C8075F2"/>
    <w:lvl w:ilvl="0" w:tplc="FE2689A0">
      <w:start w:val="86"/>
      <w:numFmt w:val="bullet"/>
      <w:lvlText w:val="-"/>
      <w:lvlJc w:val="left"/>
      <w:pPr>
        <w:ind w:left="768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3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5D38BF"/>
    <w:multiLevelType w:val="hybridMultilevel"/>
    <w:tmpl w:val="12824392"/>
    <w:lvl w:ilvl="0" w:tplc="3A38EE0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84F8C"/>
    <w:multiLevelType w:val="hybridMultilevel"/>
    <w:tmpl w:val="F3303D8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62047"/>
    <w:multiLevelType w:val="hybridMultilevel"/>
    <w:tmpl w:val="57B636F8"/>
    <w:lvl w:ilvl="0" w:tplc="304EA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214608">
    <w:abstractNumId w:val="2"/>
  </w:num>
  <w:num w:numId="2" w16cid:durableId="88812962">
    <w:abstractNumId w:val="13"/>
  </w:num>
  <w:num w:numId="3" w16cid:durableId="1358043469">
    <w:abstractNumId w:val="0"/>
  </w:num>
  <w:num w:numId="4" w16cid:durableId="1087119285">
    <w:abstractNumId w:val="5"/>
  </w:num>
  <w:num w:numId="5" w16cid:durableId="1900749623">
    <w:abstractNumId w:val="10"/>
  </w:num>
  <w:num w:numId="6" w16cid:durableId="956106670">
    <w:abstractNumId w:val="17"/>
  </w:num>
  <w:num w:numId="7" w16cid:durableId="641811530">
    <w:abstractNumId w:val="6"/>
  </w:num>
  <w:num w:numId="8" w16cid:durableId="1697389309">
    <w:abstractNumId w:val="12"/>
  </w:num>
  <w:num w:numId="9" w16cid:durableId="1036198189">
    <w:abstractNumId w:val="22"/>
  </w:num>
  <w:num w:numId="10" w16cid:durableId="1628315319">
    <w:abstractNumId w:val="4"/>
  </w:num>
  <w:num w:numId="11" w16cid:durableId="318535943">
    <w:abstractNumId w:val="16"/>
  </w:num>
  <w:num w:numId="12" w16cid:durableId="563686665">
    <w:abstractNumId w:val="21"/>
  </w:num>
  <w:num w:numId="13" w16cid:durableId="368341800">
    <w:abstractNumId w:val="8"/>
  </w:num>
  <w:num w:numId="14" w16cid:durableId="1101070617">
    <w:abstractNumId w:val="11"/>
  </w:num>
  <w:num w:numId="15" w16cid:durableId="2064283456">
    <w:abstractNumId w:val="23"/>
  </w:num>
  <w:num w:numId="16" w16cid:durableId="439493965">
    <w:abstractNumId w:val="15"/>
  </w:num>
  <w:num w:numId="17" w16cid:durableId="36972957">
    <w:abstractNumId w:val="9"/>
  </w:num>
  <w:num w:numId="18" w16cid:durableId="1868564588">
    <w:abstractNumId w:val="14"/>
  </w:num>
  <w:num w:numId="19" w16cid:durableId="30964816">
    <w:abstractNumId w:val="18"/>
  </w:num>
  <w:num w:numId="20" w16cid:durableId="433012643">
    <w:abstractNumId w:val="26"/>
  </w:num>
  <w:num w:numId="21" w16cid:durableId="252515396">
    <w:abstractNumId w:val="7"/>
  </w:num>
  <w:num w:numId="22" w16cid:durableId="422918250">
    <w:abstractNumId w:val="25"/>
  </w:num>
  <w:num w:numId="23" w16cid:durableId="678121585">
    <w:abstractNumId w:val="3"/>
  </w:num>
  <w:num w:numId="24" w16cid:durableId="66001796">
    <w:abstractNumId w:val="20"/>
  </w:num>
  <w:num w:numId="25" w16cid:durableId="1268386431">
    <w:abstractNumId w:val="19"/>
  </w:num>
  <w:num w:numId="26" w16cid:durableId="462701716">
    <w:abstractNumId w:val="24"/>
  </w:num>
  <w:num w:numId="27" w16cid:durableId="154582351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U1M7UwsTAytzRX0lEKTi0uzszPAykwtKgFAPxdJNgtAAAA"/>
  </w:docVars>
  <w:rsids>
    <w:rsidRoot w:val="00393264"/>
    <w:rsid w:val="00001D30"/>
    <w:rsid w:val="000077CD"/>
    <w:rsid w:val="00012439"/>
    <w:rsid w:val="00014AAE"/>
    <w:rsid w:val="00015D42"/>
    <w:rsid w:val="00016BCC"/>
    <w:rsid w:val="00017245"/>
    <w:rsid w:val="000173D3"/>
    <w:rsid w:val="000211B4"/>
    <w:rsid w:val="00033EDD"/>
    <w:rsid w:val="00034B31"/>
    <w:rsid w:val="00052C04"/>
    <w:rsid w:val="00057DB5"/>
    <w:rsid w:val="0006036B"/>
    <w:rsid w:val="0006508E"/>
    <w:rsid w:val="000735D5"/>
    <w:rsid w:val="00073AA7"/>
    <w:rsid w:val="00073E3F"/>
    <w:rsid w:val="00075E5D"/>
    <w:rsid w:val="00076FAF"/>
    <w:rsid w:val="000816A1"/>
    <w:rsid w:val="00090169"/>
    <w:rsid w:val="00093C27"/>
    <w:rsid w:val="00093F67"/>
    <w:rsid w:val="000953AA"/>
    <w:rsid w:val="000A0353"/>
    <w:rsid w:val="000A0DA3"/>
    <w:rsid w:val="000A1DD8"/>
    <w:rsid w:val="000B5B0A"/>
    <w:rsid w:val="000B6349"/>
    <w:rsid w:val="000C1C78"/>
    <w:rsid w:val="000C3AC4"/>
    <w:rsid w:val="000D2A1E"/>
    <w:rsid w:val="000E0286"/>
    <w:rsid w:val="000E5BD2"/>
    <w:rsid w:val="000F0CE2"/>
    <w:rsid w:val="000F2F37"/>
    <w:rsid w:val="000F3A0C"/>
    <w:rsid w:val="00115730"/>
    <w:rsid w:val="00116ADC"/>
    <w:rsid w:val="00123992"/>
    <w:rsid w:val="00135CBD"/>
    <w:rsid w:val="001457E4"/>
    <w:rsid w:val="00157564"/>
    <w:rsid w:val="00157E98"/>
    <w:rsid w:val="00160E8C"/>
    <w:rsid w:val="00163C21"/>
    <w:rsid w:val="0016453B"/>
    <w:rsid w:val="00166D4E"/>
    <w:rsid w:val="00175132"/>
    <w:rsid w:val="00182A8D"/>
    <w:rsid w:val="00183B67"/>
    <w:rsid w:val="00184AEC"/>
    <w:rsid w:val="001A366A"/>
    <w:rsid w:val="001C618D"/>
    <w:rsid w:val="001D36AC"/>
    <w:rsid w:val="001D3C5E"/>
    <w:rsid w:val="001E33FB"/>
    <w:rsid w:val="001E4014"/>
    <w:rsid w:val="001E52E9"/>
    <w:rsid w:val="001E5719"/>
    <w:rsid w:val="001F008B"/>
    <w:rsid w:val="001F0866"/>
    <w:rsid w:val="001F0E19"/>
    <w:rsid w:val="001F15C8"/>
    <w:rsid w:val="00201B81"/>
    <w:rsid w:val="00202CDC"/>
    <w:rsid w:val="00213A20"/>
    <w:rsid w:val="00237BFC"/>
    <w:rsid w:val="00242C21"/>
    <w:rsid w:val="002455EF"/>
    <w:rsid w:val="00250413"/>
    <w:rsid w:val="002505CB"/>
    <w:rsid w:val="002579A6"/>
    <w:rsid w:val="00260315"/>
    <w:rsid w:val="002660DA"/>
    <w:rsid w:val="00274681"/>
    <w:rsid w:val="00280B37"/>
    <w:rsid w:val="00284057"/>
    <w:rsid w:val="00286701"/>
    <w:rsid w:val="00287C5E"/>
    <w:rsid w:val="002956D4"/>
    <w:rsid w:val="002C3ED9"/>
    <w:rsid w:val="002D3F85"/>
    <w:rsid w:val="002D4818"/>
    <w:rsid w:val="002D4D4F"/>
    <w:rsid w:val="002E4FFC"/>
    <w:rsid w:val="002E7742"/>
    <w:rsid w:val="002F339E"/>
    <w:rsid w:val="00302FDC"/>
    <w:rsid w:val="00314A5A"/>
    <w:rsid w:val="00330634"/>
    <w:rsid w:val="00335AC2"/>
    <w:rsid w:val="003372BD"/>
    <w:rsid w:val="00343266"/>
    <w:rsid w:val="00343DDC"/>
    <w:rsid w:val="003521BD"/>
    <w:rsid w:val="003541B2"/>
    <w:rsid w:val="00361460"/>
    <w:rsid w:val="00363964"/>
    <w:rsid w:val="0038348A"/>
    <w:rsid w:val="003925A1"/>
    <w:rsid w:val="00393202"/>
    <w:rsid w:val="00393264"/>
    <w:rsid w:val="00395DA9"/>
    <w:rsid w:val="003A0E47"/>
    <w:rsid w:val="003A1D3A"/>
    <w:rsid w:val="003A60B1"/>
    <w:rsid w:val="003B1472"/>
    <w:rsid w:val="003B1D0C"/>
    <w:rsid w:val="003C667B"/>
    <w:rsid w:val="003C7EF7"/>
    <w:rsid w:val="003D0076"/>
    <w:rsid w:val="003D0CD7"/>
    <w:rsid w:val="003E0C08"/>
    <w:rsid w:val="003F0723"/>
    <w:rsid w:val="004045CF"/>
    <w:rsid w:val="00405D02"/>
    <w:rsid w:val="004233FA"/>
    <w:rsid w:val="004473A3"/>
    <w:rsid w:val="004508E5"/>
    <w:rsid w:val="004610E4"/>
    <w:rsid w:val="00472C81"/>
    <w:rsid w:val="00475075"/>
    <w:rsid w:val="004800E6"/>
    <w:rsid w:val="00486ABC"/>
    <w:rsid w:val="00486C7B"/>
    <w:rsid w:val="00495B2D"/>
    <w:rsid w:val="004A2D01"/>
    <w:rsid w:val="004A3FAD"/>
    <w:rsid w:val="004B5C76"/>
    <w:rsid w:val="004C12CD"/>
    <w:rsid w:val="004C37D0"/>
    <w:rsid w:val="004C4262"/>
    <w:rsid w:val="004C678F"/>
    <w:rsid w:val="004D3B62"/>
    <w:rsid w:val="004D6A8E"/>
    <w:rsid w:val="004E24B2"/>
    <w:rsid w:val="004E28D1"/>
    <w:rsid w:val="004F0EF4"/>
    <w:rsid w:val="004F61D1"/>
    <w:rsid w:val="004F6B22"/>
    <w:rsid w:val="00502F00"/>
    <w:rsid w:val="00505915"/>
    <w:rsid w:val="00506808"/>
    <w:rsid w:val="0051368A"/>
    <w:rsid w:val="005213FE"/>
    <w:rsid w:val="00522033"/>
    <w:rsid w:val="005242BB"/>
    <w:rsid w:val="00535637"/>
    <w:rsid w:val="005508D7"/>
    <w:rsid w:val="00553AD5"/>
    <w:rsid w:val="00555FCE"/>
    <w:rsid w:val="00565528"/>
    <w:rsid w:val="005746CF"/>
    <w:rsid w:val="00583708"/>
    <w:rsid w:val="005A128B"/>
    <w:rsid w:val="005A1A91"/>
    <w:rsid w:val="005A2436"/>
    <w:rsid w:val="005A3F97"/>
    <w:rsid w:val="005B284D"/>
    <w:rsid w:val="005B3E73"/>
    <w:rsid w:val="005C0896"/>
    <w:rsid w:val="005C4F86"/>
    <w:rsid w:val="005D1464"/>
    <w:rsid w:val="005D4D32"/>
    <w:rsid w:val="005F781F"/>
    <w:rsid w:val="00601239"/>
    <w:rsid w:val="006066FC"/>
    <w:rsid w:val="00607668"/>
    <w:rsid w:val="0061058A"/>
    <w:rsid w:val="0061215C"/>
    <w:rsid w:val="00642D2D"/>
    <w:rsid w:val="006430BF"/>
    <w:rsid w:val="00647540"/>
    <w:rsid w:val="006476A4"/>
    <w:rsid w:val="00654CC1"/>
    <w:rsid w:val="00655C37"/>
    <w:rsid w:val="00661F79"/>
    <w:rsid w:val="006753A1"/>
    <w:rsid w:val="00681C31"/>
    <w:rsid w:val="0068287C"/>
    <w:rsid w:val="00686C6E"/>
    <w:rsid w:val="0069269D"/>
    <w:rsid w:val="006A009F"/>
    <w:rsid w:val="006A3D70"/>
    <w:rsid w:val="006A4DDC"/>
    <w:rsid w:val="006B024A"/>
    <w:rsid w:val="006B162C"/>
    <w:rsid w:val="006C5556"/>
    <w:rsid w:val="006D30D4"/>
    <w:rsid w:val="006D69E2"/>
    <w:rsid w:val="006E1528"/>
    <w:rsid w:val="006F295F"/>
    <w:rsid w:val="00735E98"/>
    <w:rsid w:val="00736E2E"/>
    <w:rsid w:val="007377B9"/>
    <w:rsid w:val="00753494"/>
    <w:rsid w:val="00753D36"/>
    <w:rsid w:val="00755B68"/>
    <w:rsid w:val="007638B6"/>
    <w:rsid w:val="00763A2D"/>
    <w:rsid w:val="00766117"/>
    <w:rsid w:val="00770B7E"/>
    <w:rsid w:val="00772E05"/>
    <w:rsid w:val="00781EFB"/>
    <w:rsid w:val="007868C5"/>
    <w:rsid w:val="007A2AE9"/>
    <w:rsid w:val="007A302E"/>
    <w:rsid w:val="007A44C5"/>
    <w:rsid w:val="007B6770"/>
    <w:rsid w:val="007B738E"/>
    <w:rsid w:val="007C4B22"/>
    <w:rsid w:val="007D1B7C"/>
    <w:rsid w:val="007D75BA"/>
    <w:rsid w:val="007E159D"/>
    <w:rsid w:val="007E683D"/>
    <w:rsid w:val="007F7636"/>
    <w:rsid w:val="008040B8"/>
    <w:rsid w:val="00806052"/>
    <w:rsid w:val="00806840"/>
    <w:rsid w:val="008079D2"/>
    <w:rsid w:val="00817378"/>
    <w:rsid w:val="008179B9"/>
    <w:rsid w:val="0082441E"/>
    <w:rsid w:val="00825E12"/>
    <w:rsid w:val="0083285F"/>
    <w:rsid w:val="0084331F"/>
    <w:rsid w:val="00845E50"/>
    <w:rsid w:val="00846D4B"/>
    <w:rsid w:val="00851812"/>
    <w:rsid w:val="00856A32"/>
    <w:rsid w:val="00861522"/>
    <w:rsid w:val="00862B1C"/>
    <w:rsid w:val="00876113"/>
    <w:rsid w:val="00885A18"/>
    <w:rsid w:val="00887436"/>
    <w:rsid w:val="00890764"/>
    <w:rsid w:val="00892753"/>
    <w:rsid w:val="00892FDE"/>
    <w:rsid w:val="008948F0"/>
    <w:rsid w:val="008976E6"/>
    <w:rsid w:val="008A3149"/>
    <w:rsid w:val="008B2EE8"/>
    <w:rsid w:val="008B4138"/>
    <w:rsid w:val="008B6382"/>
    <w:rsid w:val="008C0A14"/>
    <w:rsid w:val="008D5DBF"/>
    <w:rsid w:val="008E524C"/>
    <w:rsid w:val="008E7D66"/>
    <w:rsid w:val="00901317"/>
    <w:rsid w:val="0090237B"/>
    <w:rsid w:val="00906FDF"/>
    <w:rsid w:val="00914790"/>
    <w:rsid w:val="00921F01"/>
    <w:rsid w:val="0092402F"/>
    <w:rsid w:val="00925F76"/>
    <w:rsid w:val="009273B7"/>
    <w:rsid w:val="00941777"/>
    <w:rsid w:val="00944471"/>
    <w:rsid w:val="00947CA8"/>
    <w:rsid w:val="009532CF"/>
    <w:rsid w:val="00956B3E"/>
    <w:rsid w:val="00962252"/>
    <w:rsid w:val="0096335B"/>
    <w:rsid w:val="00963365"/>
    <w:rsid w:val="009653BF"/>
    <w:rsid w:val="00985F16"/>
    <w:rsid w:val="0098713D"/>
    <w:rsid w:val="0099581D"/>
    <w:rsid w:val="009B18CE"/>
    <w:rsid w:val="009C124E"/>
    <w:rsid w:val="009C2121"/>
    <w:rsid w:val="009C28E0"/>
    <w:rsid w:val="009C3D17"/>
    <w:rsid w:val="009C4269"/>
    <w:rsid w:val="009C7B61"/>
    <w:rsid w:val="009D47AE"/>
    <w:rsid w:val="009D4802"/>
    <w:rsid w:val="009D58E7"/>
    <w:rsid w:val="009E15CE"/>
    <w:rsid w:val="009E5FA5"/>
    <w:rsid w:val="009E6CC1"/>
    <w:rsid w:val="009F0FBE"/>
    <w:rsid w:val="009F285D"/>
    <w:rsid w:val="00A01110"/>
    <w:rsid w:val="00A03DC3"/>
    <w:rsid w:val="00A07D11"/>
    <w:rsid w:val="00A163BE"/>
    <w:rsid w:val="00A218A5"/>
    <w:rsid w:val="00A22568"/>
    <w:rsid w:val="00A2667C"/>
    <w:rsid w:val="00A276D8"/>
    <w:rsid w:val="00A27BF9"/>
    <w:rsid w:val="00A36906"/>
    <w:rsid w:val="00A40AF0"/>
    <w:rsid w:val="00A459ED"/>
    <w:rsid w:val="00A459EF"/>
    <w:rsid w:val="00A52730"/>
    <w:rsid w:val="00A553DC"/>
    <w:rsid w:val="00A61FE1"/>
    <w:rsid w:val="00A659D9"/>
    <w:rsid w:val="00A731A3"/>
    <w:rsid w:val="00A76E65"/>
    <w:rsid w:val="00A775D7"/>
    <w:rsid w:val="00A8227E"/>
    <w:rsid w:val="00A8250C"/>
    <w:rsid w:val="00A84792"/>
    <w:rsid w:val="00A87127"/>
    <w:rsid w:val="00A878A3"/>
    <w:rsid w:val="00A9176B"/>
    <w:rsid w:val="00A91F43"/>
    <w:rsid w:val="00A948ED"/>
    <w:rsid w:val="00A96155"/>
    <w:rsid w:val="00AA0931"/>
    <w:rsid w:val="00AA56A7"/>
    <w:rsid w:val="00AB2014"/>
    <w:rsid w:val="00AB3CE5"/>
    <w:rsid w:val="00AC172B"/>
    <w:rsid w:val="00AC4274"/>
    <w:rsid w:val="00AD0530"/>
    <w:rsid w:val="00AD3CDD"/>
    <w:rsid w:val="00AD4918"/>
    <w:rsid w:val="00AE2781"/>
    <w:rsid w:val="00AE7241"/>
    <w:rsid w:val="00AF21AD"/>
    <w:rsid w:val="00AF2E1C"/>
    <w:rsid w:val="00B00F22"/>
    <w:rsid w:val="00B11BE7"/>
    <w:rsid w:val="00B2252B"/>
    <w:rsid w:val="00B2439D"/>
    <w:rsid w:val="00B331DF"/>
    <w:rsid w:val="00B35DDE"/>
    <w:rsid w:val="00B54481"/>
    <w:rsid w:val="00B57D3F"/>
    <w:rsid w:val="00B64CB5"/>
    <w:rsid w:val="00B7073A"/>
    <w:rsid w:val="00B70D7B"/>
    <w:rsid w:val="00B72F31"/>
    <w:rsid w:val="00B75CAC"/>
    <w:rsid w:val="00B812D1"/>
    <w:rsid w:val="00B81D42"/>
    <w:rsid w:val="00B830A4"/>
    <w:rsid w:val="00BB6CD4"/>
    <w:rsid w:val="00BD102D"/>
    <w:rsid w:val="00BE00AB"/>
    <w:rsid w:val="00BE0982"/>
    <w:rsid w:val="00BE55A0"/>
    <w:rsid w:val="00BE6EF8"/>
    <w:rsid w:val="00BF34B0"/>
    <w:rsid w:val="00BF7C29"/>
    <w:rsid w:val="00C02DCC"/>
    <w:rsid w:val="00C05306"/>
    <w:rsid w:val="00C20730"/>
    <w:rsid w:val="00C21509"/>
    <w:rsid w:val="00C22E8B"/>
    <w:rsid w:val="00C3483A"/>
    <w:rsid w:val="00C37463"/>
    <w:rsid w:val="00C40AA3"/>
    <w:rsid w:val="00C43697"/>
    <w:rsid w:val="00C45B99"/>
    <w:rsid w:val="00C46F38"/>
    <w:rsid w:val="00C51015"/>
    <w:rsid w:val="00C516EA"/>
    <w:rsid w:val="00C52302"/>
    <w:rsid w:val="00C5241F"/>
    <w:rsid w:val="00C52AE9"/>
    <w:rsid w:val="00C53D7D"/>
    <w:rsid w:val="00C62F3C"/>
    <w:rsid w:val="00C7196E"/>
    <w:rsid w:val="00C72AA0"/>
    <w:rsid w:val="00C72BB7"/>
    <w:rsid w:val="00C7544E"/>
    <w:rsid w:val="00C7626D"/>
    <w:rsid w:val="00C82F4F"/>
    <w:rsid w:val="00C94A90"/>
    <w:rsid w:val="00C950BA"/>
    <w:rsid w:val="00CA59F2"/>
    <w:rsid w:val="00CB1503"/>
    <w:rsid w:val="00CC3351"/>
    <w:rsid w:val="00CD2B70"/>
    <w:rsid w:val="00CD6F5C"/>
    <w:rsid w:val="00CE0528"/>
    <w:rsid w:val="00CF40A3"/>
    <w:rsid w:val="00D10586"/>
    <w:rsid w:val="00D366EA"/>
    <w:rsid w:val="00D44EB7"/>
    <w:rsid w:val="00D608B4"/>
    <w:rsid w:val="00D61758"/>
    <w:rsid w:val="00D63E9B"/>
    <w:rsid w:val="00D66B56"/>
    <w:rsid w:val="00D71E81"/>
    <w:rsid w:val="00D72A90"/>
    <w:rsid w:val="00D76B25"/>
    <w:rsid w:val="00D83F42"/>
    <w:rsid w:val="00D94FAB"/>
    <w:rsid w:val="00D96C96"/>
    <w:rsid w:val="00DB0D6B"/>
    <w:rsid w:val="00DB2863"/>
    <w:rsid w:val="00DB4B02"/>
    <w:rsid w:val="00DD2DA9"/>
    <w:rsid w:val="00DD47CE"/>
    <w:rsid w:val="00DD525F"/>
    <w:rsid w:val="00DE349E"/>
    <w:rsid w:val="00DE3FE7"/>
    <w:rsid w:val="00DE5682"/>
    <w:rsid w:val="00DF1CFF"/>
    <w:rsid w:val="00DF2446"/>
    <w:rsid w:val="00DF3ABD"/>
    <w:rsid w:val="00DF3C2F"/>
    <w:rsid w:val="00E11232"/>
    <w:rsid w:val="00E22DC2"/>
    <w:rsid w:val="00E24CA7"/>
    <w:rsid w:val="00E26EC5"/>
    <w:rsid w:val="00E3455A"/>
    <w:rsid w:val="00E3747B"/>
    <w:rsid w:val="00E46E0D"/>
    <w:rsid w:val="00E55BAC"/>
    <w:rsid w:val="00E60CDB"/>
    <w:rsid w:val="00E62844"/>
    <w:rsid w:val="00E63307"/>
    <w:rsid w:val="00E776E2"/>
    <w:rsid w:val="00E909EC"/>
    <w:rsid w:val="00E92CE9"/>
    <w:rsid w:val="00E97C3C"/>
    <w:rsid w:val="00EA05D0"/>
    <w:rsid w:val="00EA4E30"/>
    <w:rsid w:val="00EB32A9"/>
    <w:rsid w:val="00EC39B2"/>
    <w:rsid w:val="00ED1952"/>
    <w:rsid w:val="00ED7FE3"/>
    <w:rsid w:val="00EE1E7C"/>
    <w:rsid w:val="00EF407C"/>
    <w:rsid w:val="00F17054"/>
    <w:rsid w:val="00F2213D"/>
    <w:rsid w:val="00F37033"/>
    <w:rsid w:val="00F41E4D"/>
    <w:rsid w:val="00F43165"/>
    <w:rsid w:val="00F45469"/>
    <w:rsid w:val="00F47F89"/>
    <w:rsid w:val="00F5054B"/>
    <w:rsid w:val="00F5178C"/>
    <w:rsid w:val="00F52DA3"/>
    <w:rsid w:val="00F56C42"/>
    <w:rsid w:val="00F62D24"/>
    <w:rsid w:val="00F661FD"/>
    <w:rsid w:val="00F81C81"/>
    <w:rsid w:val="00F8321E"/>
    <w:rsid w:val="00F87175"/>
    <w:rsid w:val="00F91E7D"/>
    <w:rsid w:val="00F94BDE"/>
    <w:rsid w:val="00FA1936"/>
    <w:rsid w:val="00FB1EC6"/>
    <w:rsid w:val="00FC6CED"/>
    <w:rsid w:val="00FC7CCA"/>
    <w:rsid w:val="00FD1B8D"/>
    <w:rsid w:val="00FD2E42"/>
    <w:rsid w:val="00FD44F1"/>
    <w:rsid w:val="00FD7289"/>
    <w:rsid w:val="00FD742B"/>
    <w:rsid w:val="00FE032C"/>
    <w:rsid w:val="00FE1116"/>
    <w:rsid w:val="00FF3192"/>
    <w:rsid w:val="00FF4614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91C6B1"/>
  <w15:docId w15:val="{80DA52BC-8820-43D7-A8AC-170E2C74C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2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264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5E12"/>
    <w:pPr>
      <w:keepNext/>
      <w:keepLines/>
      <w:spacing w:before="480" w:after="20" w:line="259" w:lineRule="auto"/>
      <w:contextualSpacing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326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9326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9326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93264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393264"/>
  </w:style>
  <w:style w:type="character" w:styleId="BookTitle">
    <w:name w:val="Book Title"/>
    <w:uiPriority w:val="33"/>
    <w:qFormat/>
    <w:rsid w:val="00393264"/>
    <w:rPr>
      <w:rFonts w:asciiTheme="majorHAnsi" w:eastAsiaTheme="majorEastAsia" w:hAnsiTheme="majorHAnsi" w:cstheme="majorBidi"/>
      <w:b/>
      <w:bCs/>
      <w:i/>
      <w:iCs/>
      <w:smallCaps/>
      <w:color w:val="C45911" w:themeColor="accent2" w:themeShade="BF"/>
      <w:u w:val="single"/>
    </w:rPr>
  </w:style>
  <w:style w:type="paragraph" w:styleId="ListParagraph">
    <w:name w:val="List Paragraph"/>
    <w:basedOn w:val="Normal"/>
    <w:uiPriority w:val="34"/>
    <w:qFormat/>
    <w:rsid w:val="00393264"/>
    <w:pPr>
      <w:spacing w:after="200" w:line="288" w:lineRule="auto"/>
      <w:ind w:left="720"/>
      <w:contextualSpacing/>
    </w:pPr>
    <w:rPr>
      <w:rFonts w:asciiTheme="minorHAnsi" w:eastAsiaTheme="minorEastAsia" w:hAnsiTheme="minorHAnsi" w:cstheme="minorBidi"/>
      <w:i/>
      <w:iCs/>
      <w:sz w:val="20"/>
      <w:szCs w:val="20"/>
      <w:lang w:eastAsia="en-US"/>
    </w:rPr>
  </w:style>
  <w:style w:type="paragraph" w:styleId="NoSpacing">
    <w:name w:val="No Spacing"/>
    <w:basedOn w:val="Normal"/>
    <w:uiPriority w:val="1"/>
    <w:qFormat/>
    <w:rsid w:val="00393264"/>
    <w:rPr>
      <w:rFonts w:asciiTheme="minorHAnsi" w:eastAsiaTheme="minorEastAsia" w:hAnsiTheme="minorHAnsi" w:cstheme="minorBidi"/>
      <w:i/>
      <w:iCs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39326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26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264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932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32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326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26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393264"/>
    <w:rPr>
      <w:rFonts w:ascii="Times New Roman" w:eastAsia="Times New Roman" w:hAnsi="Times New Roman" w:cs="Times New Roman"/>
      <w:lang w:eastAsia="en-GB"/>
    </w:rPr>
  </w:style>
  <w:style w:type="paragraph" w:customStyle="1" w:styleId="paragraph">
    <w:name w:val="paragraph"/>
    <w:basedOn w:val="Normal"/>
    <w:rsid w:val="0096335B"/>
    <w:pPr>
      <w:spacing w:before="100" w:beforeAutospacing="1" w:after="100" w:afterAutospacing="1"/>
    </w:pPr>
    <w:rPr>
      <w:lang w:eastAsia="en-IE"/>
    </w:rPr>
  </w:style>
  <w:style w:type="character" w:customStyle="1" w:styleId="normaltextrun">
    <w:name w:val="normaltextrun"/>
    <w:basedOn w:val="DefaultParagraphFont"/>
    <w:rsid w:val="0096335B"/>
  </w:style>
  <w:style w:type="character" w:customStyle="1" w:styleId="eop">
    <w:name w:val="eop"/>
    <w:basedOn w:val="DefaultParagraphFont"/>
    <w:rsid w:val="0096335B"/>
  </w:style>
  <w:style w:type="character" w:customStyle="1" w:styleId="Heading1Char">
    <w:name w:val="Heading 1 Char"/>
    <w:basedOn w:val="DefaultParagraphFont"/>
    <w:link w:val="Heading1"/>
    <w:uiPriority w:val="9"/>
    <w:rsid w:val="00825E12"/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paragraph" w:styleId="BlockText">
    <w:name w:val="Block Text"/>
    <w:basedOn w:val="Normal"/>
    <w:uiPriority w:val="12"/>
    <w:qFormat/>
    <w:rsid w:val="00825E12"/>
    <w:pPr>
      <w:spacing w:before="60" w:line="250" w:lineRule="auto"/>
      <w:contextualSpacing/>
    </w:pPr>
    <w:rPr>
      <w:rFonts w:asciiTheme="minorHAnsi" w:eastAsiaTheme="minorEastAsia" w:hAnsiTheme="minorHAnsi" w:cstheme="minorBidi"/>
      <w:b/>
      <w:iCs/>
      <w:color w:val="595959" w:themeColor="text1" w:themeTint="A6"/>
      <w:sz w:val="22"/>
      <w:szCs w:val="22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825E12"/>
    <w:rPr>
      <w:color w:val="595959" w:themeColor="text1" w:themeTint="A6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25E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1E52E9"/>
    <w:rPr>
      <w:color w:val="595959" w:themeColor="text1" w:themeTint="A6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0"/>
    <w:qFormat/>
    <w:rsid w:val="00363964"/>
    <w:pPr>
      <w:numPr>
        <w:numId w:val="15"/>
      </w:numPr>
      <w:spacing w:before="100" w:after="100"/>
      <w:contextualSpacing/>
    </w:pPr>
    <w:rPr>
      <w:rFonts w:asciiTheme="minorHAnsi" w:eastAsiaTheme="minorEastAsia" w:hAnsiTheme="minorHAnsi" w:cstheme="minorBidi"/>
      <w:color w:val="404040" w:themeColor="text1" w:themeTint="BF"/>
      <w:sz w:val="20"/>
      <w:szCs w:val="21"/>
      <w:lang w:val="en-US" w:eastAsia="ja-JP"/>
    </w:rPr>
  </w:style>
  <w:style w:type="paragraph" w:styleId="NormalWeb">
    <w:name w:val="Normal (Web)"/>
    <w:basedOn w:val="Normal"/>
    <w:uiPriority w:val="99"/>
    <w:unhideWhenUsed/>
    <w:rsid w:val="00506808"/>
    <w:pPr>
      <w:spacing w:before="100" w:beforeAutospacing="1" w:after="100" w:afterAutospacing="1"/>
    </w:pPr>
    <w:rPr>
      <w:lang w:eastAsia="en-IE"/>
    </w:rPr>
  </w:style>
  <w:style w:type="table" w:customStyle="1" w:styleId="TableGrid12">
    <w:name w:val="Table Grid12"/>
    <w:basedOn w:val="TableNormal"/>
    <w:next w:val="TableGrid"/>
    <w:uiPriority w:val="39"/>
    <w:rsid w:val="00213A20"/>
    <w:rPr>
      <w:color w:val="595959" w:themeColor="text1" w:themeTint="A6"/>
      <w:sz w:val="22"/>
      <w:szCs w:val="22"/>
      <w:lang w:val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8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6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56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00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376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1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5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11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6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3635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7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00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2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8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1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5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6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2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5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6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0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14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6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8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88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6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3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6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8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8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37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34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6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6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69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03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66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3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89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6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07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3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89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70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2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6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05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8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50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3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81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9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684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5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3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01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33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64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06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7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0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ferrals@exwell.ie" TargetMode="Externa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xwellmedical@healthmail.ie" TargetMode="Externa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aniel Fagan</cp:lastModifiedBy>
  <cp:revision>18</cp:revision>
  <cp:lastPrinted>2022-12-07T13:48:00Z</cp:lastPrinted>
  <dcterms:created xsi:type="dcterms:W3CDTF">2023-10-27T14:48:00Z</dcterms:created>
  <dcterms:modified xsi:type="dcterms:W3CDTF">2023-10-27T15:18:00Z</dcterms:modified>
</cp:coreProperties>
</file>